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E5F3E" w14:textId="7EE38030" w:rsidR="00B52591" w:rsidRPr="00CB702E" w:rsidRDefault="00B52591" w:rsidP="00B52591">
      <w:pPr>
        <w:rPr>
          <w:rFonts w:ascii="Times New Roman" w:hAnsi="Times New Roman" w:cs="Times New Roman"/>
          <w:b/>
          <w:bCs/>
          <w:sz w:val="24"/>
        </w:rPr>
      </w:pPr>
      <w:r w:rsidRPr="00CB702E">
        <w:rPr>
          <w:rFonts w:ascii="Times New Roman" w:hAnsi="Times New Roman" w:cs="Times New Roman"/>
          <w:b/>
          <w:bCs/>
          <w:sz w:val="24"/>
        </w:rPr>
        <w:t>Supplementary table 1: Composition of nutrient values in Lipid Based Nutrition Supplement (RUSF)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402"/>
        <w:gridCol w:w="2177"/>
        <w:gridCol w:w="2379"/>
        <w:gridCol w:w="2392"/>
      </w:tblGrid>
      <w:tr w:rsidR="00CB702E" w:rsidRPr="00CB702E" w14:paraId="021F82B0" w14:textId="77777777" w:rsidTr="00697BD3">
        <w:tc>
          <w:tcPr>
            <w:tcW w:w="1285" w:type="pct"/>
          </w:tcPr>
          <w:p w14:paraId="0CE8BC6C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Nutrients values per 50 g product (one serving) </w:t>
            </w:r>
          </w:p>
        </w:tc>
        <w:tc>
          <w:tcPr>
            <w:tcW w:w="1164" w:type="pct"/>
          </w:tcPr>
          <w:p w14:paraId="5791281E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Unit</w:t>
            </w:r>
          </w:p>
        </w:tc>
        <w:tc>
          <w:tcPr>
            <w:tcW w:w="1272" w:type="pct"/>
          </w:tcPr>
          <w:p w14:paraId="76BCD92B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inimum</w:t>
            </w:r>
          </w:p>
        </w:tc>
        <w:tc>
          <w:tcPr>
            <w:tcW w:w="1279" w:type="pct"/>
          </w:tcPr>
          <w:p w14:paraId="45E43165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aximum</w:t>
            </w:r>
          </w:p>
        </w:tc>
      </w:tr>
      <w:tr w:rsidR="00CB702E" w:rsidRPr="00CB702E" w14:paraId="3283781E" w14:textId="77777777" w:rsidTr="00697BD3">
        <w:tc>
          <w:tcPr>
            <w:tcW w:w="1285" w:type="pct"/>
          </w:tcPr>
          <w:p w14:paraId="0DE545A0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Energy  </w:t>
            </w:r>
          </w:p>
        </w:tc>
        <w:tc>
          <w:tcPr>
            <w:tcW w:w="1164" w:type="pct"/>
          </w:tcPr>
          <w:p w14:paraId="2FACBAA2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kcal</w:t>
            </w:r>
          </w:p>
        </w:tc>
        <w:tc>
          <w:tcPr>
            <w:tcW w:w="1272" w:type="pct"/>
          </w:tcPr>
          <w:p w14:paraId="1080A97A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255</w:t>
            </w:r>
          </w:p>
        </w:tc>
        <w:tc>
          <w:tcPr>
            <w:tcW w:w="1279" w:type="pct"/>
          </w:tcPr>
          <w:p w14:paraId="32F271E1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280</w:t>
            </w:r>
          </w:p>
        </w:tc>
      </w:tr>
      <w:tr w:rsidR="00CB702E" w:rsidRPr="00CB702E" w14:paraId="0B1ABED5" w14:textId="77777777" w:rsidTr="00697BD3">
        <w:tc>
          <w:tcPr>
            <w:tcW w:w="1285" w:type="pct"/>
          </w:tcPr>
          <w:p w14:paraId="78A3EDD0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Protein </w:t>
            </w:r>
          </w:p>
        </w:tc>
        <w:tc>
          <w:tcPr>
            <w:tcW w:w="1164" w:type="pct"/>
          </w:tcPr>
          <w:p w14:paraId="43E73960" w14:textId="1CA703E3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g</w:t>
            </w:r>
          </w:p>
        </w:tc>
        <w:tc>
          <w:tcPr>
            <w:tcW w:w="1272" w:type="pct"/>
          </w:tcPr>
          <w:p w14:paraId="1890F89C" w14:textId="4E4CECFC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5.5</w:t>
            </w:r>
          </w:p>
        </w:tc>
        <w:tc>
          <w:tcPr>
            <w:tcW w:w="1279" w:type="pct"/>
          </w:tcPr>
          <w:p w14:paraId="0C9E3F42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8</w:t>
            </w:r>
          </w:p>
        </w:tc>
      </w:tr>
      <w:tr w:rsidR="00CB702E" w:rsidRPr="00CB702E" w14:paraId="0A837EC6" w14:textId="77777777" w:rsidTr="00697BD3">
        <w:tc>
          <w:tcPr>
            <w:tcW w:w="1285" w:type="pct"/>
          </w:tcPr>
          <w:p w14:paraId="1C17AC0D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Fat </w:t>
            </w:r>
          </w:p>
        </w:tc>
        <w:tc>
          <w:tcPr>
            <w:tcW w:w="1164" w:type="pct"/>
          </w:tcPr>
          <w:p w14:paraId="53302AD0" w14:textId="782C715C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g</w:t>
            </w:r>
          </w:p>
        </w:tc>
        <w:tc>
          <w:tcPr>
            <w:tcW w:w="1272" w:type="pct"/>
          </w:tcPr>
          <w:p w14:paraId="79E76153" w14:textId="5C05D340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3</w:t>
            </w:r>
          </w:p>
        </w:tc>
        <w:tc>
          <w:tcPr>
            <w:tcW w:w="1279" w:type="pct"/>
          </w:tcPr>
          <w:p w14:paraId="3C8D9F58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8</w:t>
            </w:r>
          </w:p>
        </w:tc>
      </w:tr>
      <w:tr w:rsidR="00CB702E" w:rsidRPr="00CB702E" w14:paraId="0B30B677" w14:textId="77777777" w:rsidTr="00697BD3">
        <w:tc>
          <w:tcPr>
            <w:tcW w:w="1285" w:type="pct"/>
          </w:tcPr>
          <w:p w14:paraId="71A32075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ω-3 fatty acids </w:t>
            </w:r>
          </w:p>
        </w:tc>
        <w:tc>
          <w:tcPr>
            <w:tcW w:w="1164" w:type="pct"/>
          </w:tcPr>
          <w:p w14:paraId="1A2120FE" w14:textId="66862FC4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g</w:t>
            </w:r>
          </w:p>
        </w:tc>
        <w:tc>
          <w:tcPr>
            <w:tcW w:w="1272" w:type="pct"/>
          </w:tcPr>
          <w:p w14:paraId="03FB66C0" w14:textId="5FFA2761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0.15</w:t>
            </w:r>
          </w:p>
        </w:tc>
        <w:tc>
          <w:tcPr>
            <w:tcW w:w="1279" w:type="pct"/>
          </w:tcPr>
          <w:p w14:paraId="5EA1893F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0.9</w:t>
            </w:r>
          </w:p>
        </w:tc>
      </w:tr>
      <w:tr w:rsidR="00CB702E" w:rsidRPr="00CB702E" w14:paraId="56AFFC71" w14:textId="77777777" w:rsidTr="00697BD3">
        <w:tc>
          <w:tcPr>
            <w:tcW w:w="1285" w:type="pct"/>
          </w:tcPr>
          <w:p w14:paraId="66D4A535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ω-6 fatty acid </w:t>
            </w:r>
          </w:p>
        </w:tc>
        <w:tc>
          <w:tcPr>
            <w:tcW w:w="1164" w:type="pct"/>
          </w:tcPr>
          <w:p w14:paraId="06D2C204" w14:textId="1AC5AC20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g</w:t>
            </w:r>
          </w:p>
        </w:tc>
        <w:tc>
          <w:tcPr>
            <w:tcW w:w="1272" w:type="pct"/>
          </w:tcPr>
          <w:p w14:paraId="5E69CC2C" w14:textId="2C691314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.3</w:t>
            </w:r>
          </w:p>
        </w:tc>
        <w:tc>
          <w:tcPr>
            <w:tcW w:w="1279" w:type="pct"/>
          </w:tcPr>
          <w:p w14:paraId="1BCAA115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3.1</w:t>
            </w:r>
          </w:p>
        </w:tc>
      </w:tr>
      <w:tr w:rsidR="00CB702E" w:rsidRPr="00CB702E" w14:paraId="20BB6FE9" w14:textId="77777777" w:rsidTr="00697BD3">
        <w:tc>
          <w:tcPr>
            <w:tcW w:w="1285" w:type="pct"/>
          </w:tcPr>
          <w:p w14:paraId="38745CD5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Retinol (</w:t>
            </w:r>
            <w:proofErr w:type="spellStart"/>
            <w:r w:rsidRPr="00CB702E">
              <w:rPr>
                <w:rFonts w:ascii="Times New Roman" w:eastAsia="Calibri" w:hAnsi="Times New Roman" w:cs="Times New Roman"/>
              </w:rPr>
              <w:t>VitaminA</w:t>
            </w:r>
            <w:proofErr w:type="spellEnd"/>
            <w:r w:rsidRPr="00CB702E">
              <w:rPr>
                <w:rFonts w:ascii="Times New Roman" w:eastAsia="Calibri" w:hAnsi="Times New Roman" w:cs="Times New Roman"/>
              </w:rPr>
              <w:t xml:space="preserve">) </w:t>
            </w:r>
          </w:p>
        </w:tc>
        <w:tc>
          <w:tcPr>
            <w:tcW w:w="1164" w:type="pct"/>
          </w:tcPr>
          <w:p w14:paraId="631A32CA" w14:textId="560DBCBB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cg</w:t>
            </w:r>
          </w:p>
        </w:tc>
        <w:tc>
          <w:tcPr>
            <w:tcW w:w="1272" w:type="pct"/>
          </w:tcPr>
          <w:p w14:paraId="7F1B604C" w14:textId="680E434C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275</w:t>
            </w:r>
          </w:p>
        </w:tc>
        <w:tc>
          <w:tcPr>
            <w:tcW w:w="1279" w:type="pct"/>
          </w:tcPr>
          <w:p w14:paraId="584A398C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575</w:t>
            </w:r>
          </w:p>
        </w:tc>
      </w:tr>
      <w:tr w:rsidR="00CB702E" w:rsidRPr="00CB702E" w14:paraId="5BF5B3AB" w14:textId="77777777" w:rsidTr="00697BD3">
        <w:tc>
          <w:tcPr>
            <w:tcW w:w="1285" w:type="pct"/>
          </w:tcPr>
          <w:p w14:paraId="51C0F6AA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Thiamin (VitaminB1) </w:t>
            </w:r>
          </w:p>
        </w:tc>
        <w:tc>
          <w:tcPr>
            <w:tcW w:w="1164" w:type="pct"/>
          </w:tcPr>
          <w:p w14:paraId="72C3BA5C" w14:textId="0638B3FF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59D15D1F" w14:textId="485DFB01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0.5</w:t>
            </w:r>
          </w:p>
        </w:tc>
        <w:tc>
          <w:tcPr>
            <w:tcW w:w="1279" w:type="pct"/>
          </w:tcPr>
          <w:p w14:paraId="4FEE5849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08744150" w14:textId="77777777" w:rsidTr="00697BD3">
        <w:tc>
          <w:tcPr>
            <w:tcW w:w="1285" w:type="pct"/>
          </w:tcPr>
          <w:p w14:paraId="7BFA9FE7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Riboflavin (Vitamin B2) </w:t>
            </w:r>
          </w:p>
        </w:tc>
        <w:tc>
          <w:tcPr>
            <w:tcW w:w="1164" w:type="pct"/>
          </w:tcPr>
          <w:p w14:paraId="58D559A0" w14:textId="58732623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0BDC40F2" w14:textId="548ADF36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.05</w:t>
            </w:r>
          </w:p>
        </w:tc>
        <w:tc>
          <w:tcPr>
            <w:tcW w:w="1279" w:type="pct"/>
          </w:tcPr>
          <w:p w14:paraId="1BB43405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052635D2" w14:textId="77777777" w:rsidTr="00697BD3">
        <w:tc>
          <w:tcPr>
            <w:tcW w:w="1285" w:type="pct"/>
          </w:tcPr>
          <w:p w14:paraId="6EFA576D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Niacin (VitaminB3) </w:t>
            </w:r>
          </w:p>
        </w:tc>
        <w:tc>
          <w:tcPr>
            <w:tcW w:w="1164" w:type="pct"/>
          </w:tcPr>
          <w:p w14:paraId="14F8E7BD" w14:textId="6EA1F3EE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2BDEE9F2" w14:textId="5617DF14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6.5</w:t>
            </w:r>
          </w:p>
        </w:tc>
        <w:tc>
          <w:tcPr>
            <w:tcW w:w="1279" w:type="pct"/>
          </w:tcPr>
          <w:p w14:paraId="21C1A9CE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087B2D21" w14:textId="77777777" w:rsidTr="00697BD3">
        <w:tc>
          <w:tcPr>
            <w:tcW w:w="1285" w:type="pct"/>
          </w:tcPr>
          <w:p w14:paraId="25EB7DDA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Pantothenic Acid (Vitamin B5) </w:t>
            </w:r>
          </w:p>
        </w:tc>
        <w:tc>
          <w:tcPr>
            <w:tcW w:w="1164" w:type="pct"/>
          </w:tcPr>
          <w:p w14:paraId="5647CF63" w14:textId="6CD5F893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1BEBF5D7" w14:textId="67AE1856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1279" w:type="pct"/>
          </w:tcPr>
          <w:p w14:paraId="4642E9A9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2A654405" w14:textId="77777777" w:rsidTr="00697BD3">
        <w:tc>
          <w:tcPr>
            <w:tcW w:w="1285" w:type="pct"/>
          </w:tcPr>
          <w:p w14:paraId="787F0A99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Pyridoxine (Vitamin B6) </w:t>
            </w:r>
          </w:p>
        </w:tc>
        <w:tc>
          <w:tcPr>
            <w:tcW w:w="1164" w:type="pct"/>
          </w:tcPr>
          <w:p w14:paraId="3CC697F4" w14:textId="1CE87BAD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29C03599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0.9</w:t>
            </w:r>
          </w:p>
        </w:tc>
        <w:tc>
          <w:tcPr>
            <w:tcW w:w="1279" w:type="pct"/>
          </w:tcPr>
          <w:p w14:paraId="4DD4ECC6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03C4F4F4" w14:textId="77777777" w:rsidTr="00697BD3">
        <w:tc>
          <w:tcPr>
            <w:tcW w:w="1285" w:type="pct"/>
          </w:tcPr>
          <w:p w14:paraId="09EF2AE4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Biotin (VitaminB7) </w:t>
            </w:r>
          </w:p>
        </w:tc>
        <w:tc>
          <w:tcPr>
            <w:tcW w:w="1164" w:type="pct"/>
          </w:tcPr>
          <w:p w14:paraId="374D33B6" w14:textId="1DDD6CEC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cg</w:t>
            </w:r>
          </w:p>
        </w:tc>
        <w:tc>
          <w:tcPr>
            <w:tcW w:w="1272" w:type="pct"/>
          </w:tcPr>
          <w:p w14:paraId="27C5A084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30</w:t>
            </w:r>
          </w:p>
        </w:tc>
        <w:tc>
          <w:tcPr>
            <w:tcW w:w="1279" w:type="pct"/>
          </w:tcPr>
          <w:p w14:paraId="63ABA1CC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5A32A16B" w14:textId="77777777" w:rsidTr="00697BD3">
        <w:tc>
          <w:tcPr>
            <w:tcW w:w="1285" w:type="pct"/>
          </w:tcPr>
          <w:p w14:paraId="35F5D5FC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Folate (VitaminB9)  </w:t>
            </w:r>
          </w:p>
        </w:tc>
        <w:tc>
          <w:tcPr>
            <w:tcW w:w="1164" w:type="pct"/>
          </w:tcPr>
          <w:p w14:paraId="331EF7DE" w14:textId="52A861BD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cg</w:t>
            </w:r>
          </w:p>
        </w:tc>
        <w:tc>
          <w:tcPr>
            <w:tcW w:w="1272" w:type="pct"/>
          </w:tcPr>
          <w:p w14:paraId="4617D8E3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65</w:t>
            </w:r>
          </w:p>
        </w:tc>
        <w:tc>
          <w:tcPr>
            <w:tcW w:w="1279" w:type="pct"/>
          </w:tcPr>
          <w:p w14:paraId="1BE8631E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3D265AE8" w14:textId="77777777" w:rsidTr="00697BD3">
        <w:tc>
          <w:tcPr>
            <w:tcW w:w="1285" w:type="pct"/>
          </w:tcPr>
          <w:p w14:paraId="63676DCB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Cobalamin (Vitamin B12) </w:t>
            </w:r>
          </w:p>
        </w:tc>
        <w:tc>
          <w:tcPr>
            <w:tcW w:w="1164" w:type="pct"/>
          </w:tcPr>
          <w:p w14:paraId="11EC027B" w14:textId="20BA7EDB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cg</w:t>
            </w:r>
          </w:p>
        </w:tc>
        <w:tc>
          <w:tcPr>
            <w:tcW w:w="1272" w:type="pct"/>
          </w:tcPr>
          <w:p w14:paraId="2627D438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1279" w:type="pct"/>
          </w:tcPr>
          <w:p w14:paraId="61053046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56CD824D" w14:textId="77777777" w:rsidTr="00697BD3">
        <w:tc>
          <w:tcPr>
            <w:tcW w:w="1285" w:type="pct"/>
          </w:tcPr>
          <w:p w14:paraId="037A5E10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Ascorbate (</w:t>
            </w:r>
            <w:proofErr w:type="spellStart"/>
            <w:r w:rsidRPr="00CB702E">
              <w:rPr>
                <w:rFonts w:ascii="Times New Roman" w:eastAsia="Calibri" w:hAnsi="Times New Roman" w:cs="Times New Roman"/>
              </w:rPr>
              <w:t>VitaminC</w:t>
            </w:r>
            <w:proofErr w:type="spellEnd"/>
            <w:r w:rsidRPr="00CB702E">
              <w:rPr>
                <w:rFonts w:ascii="Times New Roman" w:eastAsia="Calibri" w:hAnsi="Times New Roman" w:cs="Times New Roman"/>
              </w:rPr>
              <w:t xml:space="preserve">) </w:t>
            </w:r>
          </w:p>
        </w:tc>
        <w:tc>
          <w:tcPr>
            <w:tcW w:w="1164" w:type="pct"/>
          </w:tcPr>
          <w:p w14:paraId="08772EE2" w14:textId="2DA16051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5F4E47E0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30</w:t>
            </w:r>
          </w:p>
        </w:tc>
        <w:tc>
          <w:tcPr>
            <w:tcW w:w="1279" w:type="pct"/>
          </w:tcPr>
          <w:p w14:paraId="592849EB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65E8C3BB" w14:textId="77777777" w:rsidTr="00697BD3">
        <w:tc>
          <w:tcPr>
            <w:tcW w:w="1285" w:type="pct"/>
          </w:tcPr>
          <w:p w14:paraId="250CA801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Cholecalciferol (Vitamin D) </w:t>
            </w:r>
          </w:p>
        </w:tc>
        <w:tc>
          <w:tcPr>
            <w:tcW w:w="1164" w:type="pct"/>
          </w:tcPr>
          <w:p w14:paraId="7195F4A5" w14:textId="22F8C53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cg</w:t>
            </w:r>
          </w:p>
        </w:tc>
        <w:tc>
          <w:tcPr>
            <w:tcW w:w="1272" w:type="pct"/>
          </w:tcPr>
          <w:p w14:paraId="20D74652" w14:textId="3CB294E4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7.5</w:t>
            </w:r>
          </w:p>
        </w:tc>
        <w:tc>
          <w:tcPr>
            <w:tcW w:w="1279" w:type="pct"/>
          </w:tcPr>
          <w:p w14:paraId="7DB16C4F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0</w:t>
            </w:r>
          </w:p>
        </w:tc>
      </w:tr>
      <w:tr w:rsidR="00CB702E" w:rsidRPr="00CB702E" w14:paraId="08D92B5D" w14:textId="77777777" w:rsidTr="00697BD3">
        <w:tc>
          <w:tcPr>
            <w:tcW w:w="1285" w:type="pct"/>
          </w:tcPr>
          <w:p w14:paraId="2DA9D6C5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Tocopherol Acetate (Vitamin E) </w:t>
            </w:r>
          </w:p>
        </w:tc>
        <w:tc>
          <w:tcPr>
            <w:tcW w:w="1164" w:type="pct"/>
          </w:tcPr>
          <w:p w14:paraId="67A10461" w14:textId="2A06B45D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mg </w:t>
            </w:r>
            <w:proofErr w:type="spellStart"/>
            <w:r w:rsidRPr="00CB702E">
              <w:rPr>
                <w:rFonts w:ascii="Times New Roman" w:eastAsia="Calibri" w:hAnsi="Times New Roman" w:cs="Times New Roman"/>
              </w:rPr>
              <w:t>aTE</w:t>
            </w:r>
            <w:proofErr w:type="spellEnd"/>
          </w:p>
        </w:tc>
        <w:tc>
          <w:tcPr>
            <w:tcW w:w="1272" w:type="pct"/>
          </w:tcPr>
          <w:p w14:paraId="2731DBA6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8</w:t>
            </w:r>
          </w:p>
        </w:tc>
        <w:tc>
          <w:tcPr>
            <w:tcW w:w="1279" w:type="pct"/>
          </w:tcPr>
          <w:p w14:paraId="3EC4440D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7566D24F" w14:textId="77777777" w:rsidTr="00697BD3">
        <w:tc>
          <w:tcPr>
            <w:tcW w:w="1285" w:type="pct"/>
          </w:tcPr>
          <w:p w14:paraId="0E61438A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proofErr w:type="spellStart"/>
            <w:r w:rsidRPr="00CB702E">
              <w:rPr>
                <w:rFonts w:ascii="Times New Roman" w:eastAsia="Calibri" w:hAnsi="Times New Roman" w:cs="Times New Roman"/>
              </w:rPr>
              <w:t>Phytomenadione</w:t>
            </w:r>
            <w:proofErr w:type="spellEnd"/>
            <w:r w:rsidRPr="00CB702E">
              <w:rPr>
                <w:rFonts w:ascii="Times New Roman" w:eastAsia="Calibri" w:hAnsi="Times New Roman" w:cs="Times New Roman"/>
              </w:rPr>
              <w:t xml:space="preserve"> (Vitamin K) </w:t>
            </w:r>
          </w:p>
        </w:tc>
        <w:tc>
          <w:tcPr>
            <w:tcW w:w="1164" w:type="pct"/>
          </w:tcPr>
          <w:p w14:paraId="4468B3D0" w14:textId="5E421CD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cg</w:t>
            </w:r>
          </w:p>
        </w:tc>
        <w:tc>
          <w:tcPr>
            <w:tcW w:w="1272" w:type="pct"/>
          </w:tcPr>
          <w:p w14:paraId="7FC7129E" w14:textId="295941C4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3.5</w:t>
            </w:r>
          </w:p>
        </w:tc>
        <w:tc>
          <w:tcPr>
            <w:tcW w:w="1279" w:type="pct"/>
          </w:tcPr>
          <w:p w14:paraId="1322325C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</w:tr>
      <w:tr w:rsidR="00CB702E" w:rsidRPr="00CB702E" w14:paraId="784D5AB8" w14:textId="77777777" w:rsidTr="00697BD3">
        <w:tc>
          <w:tcPr>
            <w:tcW w:w="1285" w:type="pct"/>
          </w:tcPr>
          <w:p w14:paraId="049F1D4F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Calcium (Ca) </w:t>
            </w:r>
          </w:p>
        </w:tc>
        <w:tc>
          <w:tcPr>
            <w:tcW w:w="1164" w:type="pct"/>
          </w:tcPr>
          <w:p w14:paraId="673415DF" w14:textId="603CD7FD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5437F25D" w14:textId="1936F24F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268</w:t>
            </w:r>
          </w:p>
        </w:tc>
        <w:tc>
          <w:tcPr>
            <w:tcW w:w="1279" w:type="pct"/>
          </w:tcPr>
          <w:p w14:paraId="0159B846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375</w:t>
            </w:r>
          </w:p>
        </w:tc>
      </w:tr>
      <w:tr w:rsidR="00CB702E" w:rsidRPr="00CB702E" w14:paraId="7BE23791" w14:textId="77777777" w:rsidTr="00697BD3">
        <w:tc>
          <w:tcPr>
            <w:tcW w:w="1285" w:type="pct"/>
          </w:tcPr>
          <w:p w14:paraId="4A9E35C3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Copper (Cu) </w:t>
            </w:r>
          </w:p>
        </w:tc>
        <w:tc>
          <w:tcPr>
            <w:tcW w:w="1164" w:type="pct"/>
          </w:tcPr>
          <w:p w14:paraId="3281497D" w14:textId="6BFA7BAA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24ED1D79" w14:textId="0367271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0.7</w:t>
            </w:r>
          </w:p>
        </w:tc>
        <w:tc>
          <w:tcPr>
            <w:tcW w:w="1279" w:type="pct"/>
          </w:tcPr>
          <w:p w14:paraId="3790755D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.0</w:t>
            </w:r>
          </w:p>
        </w:tc>
      </w:tr>
      <w:tr w:rsidR="00CB702E" w:rsidRPr="00CB702E" w14:paraId="7DF400E2" w14:textId="77777777" w:rsidTr="00697BD3">
        <w:tc>
          <w:tcPr>
            <w:tcW w:w="1285" w:type="pct"/>
          </w:tcPr>
          <w:p w14:paraId="307AA9D1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Iodine (I) </w:t>
            </w:r>
          </w:p>
        </w:tc>
        <w:tc>
          <w:tcPr>
            <w:tcW w:w="1164" w:type="pct"/>
          </w:tcPr>
          <w:p w14:paraId="6CD17F61" w14:textId="27535A6D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cg</w:t>
            </w:r>
          </w:p>
        </w:tc>
        <w:tc>
          <w:tcPr>
            <w:tcW w:w="1272" w:type="pct"/>
          </w:tcPr>
          <w:p w14:paraId="3C109EE1" w14:textId="43C0BC7F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50</w:t>
            </w:r>
          </w:p>
        </w:tc>
        <w:tc>
          <w:tcPr>
            <w:tcW w:w="1279" w:type="pct"/>
          </w:tcPr>
          <w:p w14:paraId="64ABF447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70</w:t>
            </w:r>
          </w:p>
        </w:tc>
      </w:tr>
      <w:tr w:rsidR="00CB702E" w:rsidRPr="00CB702E" w14:paraId="021FAD2F" w14:textId="77777777" w:rsidTr="00697BD3">
        <w:tc>
          <w:tcPr>
            <w:tcW w:w="1285" w:type="pct"/>
          </w:tcPr>
          <w:p w14:paraId="14D2E892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Iron (Fe) </w:t>
            </w:r>
          </w:p>
        </w:tc>
        <w:tc>
          <w:tcPr>
            <w:tcW w:w="1164" w:type="pct"/>
          </w:tcPr>
          <w:p w14:paraId="7A30F649" w14:textId="540C371E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43655923" w14:textId="73AB51B6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1279" w:type="pct"/>
          </w:tcPr>
          <w:p w14:paraId="22196F0E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7</w:t>
            </w:r>
          </w:p>
        </w:tc>
      </w:tr>
      <w:tr w:rsidR="00CB702E" w:rsidRPr="00CB702E" w14:paraId="66E306D3" w14:textId="77777777" w:rsidTr="00697BD3">
        <w:tc>
          <w:tcPr>
            <w:tcW w:w="1285" w:type="pct"/>
          </w:tcPr>
          <w:p w14:paraId="1443936F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Magnesium (Mg) </w:t>
            </w:r>
          </w:p>
        </w:tc>
        <w:tc>
          <w:tcPr>
            <w:tcW w:w="1164" w:type="pct"/>
          </w:tcPr>
          <w:p w14:paraId="7F7BB502" w14:textId="0E6AAED4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47DBFA99" w14:textId="2DC1AA4C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75</w:t>
            </w:r>
          </w:p>
        </w:tc>
        <w:tc>
          <w:tcPr>
            <w:tcW w:w="1279" w:type="pct"/>
          </w:tcPr>
          <w:p w14:paraId="5D299693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13</w:t>
            </w:r>
          </w:p>
        </w:tc>
      </w:tr>
      <w:tr w:rsidR="00CB702E" w:rsidRPr="00CB702E" w14:paraId="6B694507" w14:textId="77777777" w:rsidTr="00697BD3">
        <w:tc>
          <w:tcPr>
            <w:tcW w:w="1285" w:type="pct"/>
          </w:tcPr>
          <w:p w14:paraId="2E89B301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Manganese (Mn) </w:t>
            </w:r>
          </w:p>
        </w:tc>
        <w:tc>
          <w:tcPr>
            <w:tcW w:w="1164" w:type="pct"/>
          </w:tcPr>
          <w:p w14:paraId="73A50BD8" w14:textId="79AEF0AF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1DC45F8C" w14:textId="475469ED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0.6</w:t>
            </w:r>
          </w:p>
        </w:tc>
        <w:tc>
          <w:tcPr>
            <w:tcW w:w="1279" w:type="pct"/>
          </w:tcPr>
          <w:p w14:paraId="11923DED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.2</w:t>
            </w:r>
          </w:p>
        </w:tc>
      </w:tr>
      <w:tr w:rsidR="00CB702E" w:rsidRPr="00CB702E" w14:paraId="6279298B" w14:textId="77777777" w:rsidTr="00697BD3">
        <w:tc>
          <w:tcPr>
            <w:tcW w:w="1285" w:type="pct"/>
          </w:tcPr>
          <w:p w14:paraId="408A0458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Phosphorus (P) </w:t>
            </w:r>
          </w:p>
        </w:tc>
        <w:tc>
          <w:tcPr>
            <w:tcW w:w="1164" w:type="pct"/>
          </w:tcPr>
          <w:p w14:paraId="09D585E7" w14:textId="0C7088C9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5F7EB1E7" w14:textId="543C38C5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225</w:t>
            </w:r>
          </w:p>
        </w:tc>
        <w:tc>
          <w:tcPr>
            <w:tcW w:w="1279" w:type="pct"/>
          </w:tcPr>
          <w:p w14:paraId="1A7BD398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375</w:t>
            </w:r>
          </w:p>
        </w:tc>
      </w:tr>
      <w:tr w:rsidR="00CB702E" w:rsidRPr="00CB702E" w14:paraId="4130EE67" w14:textId="77777777" w:rsidTr="00697BD3">
        <w:tc>
          <w:tcPr>
            <w:tcW w:w="1285" w:type="pct"/>
          </w:tcPr>
          <w:p w14:paraId="5D3BAB89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Potassium (K) </w:t>
            </w:r>
          </w:p>
        </w:tc>
        <w:tc>
          <w:tcPr>
            <w:tcW w:w="1164" w:type="pct"/>
          </w:tcPr>
          <w:p w14:paraId="55309224" w14:textId="255ACEC9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43635415" w14:textId="27BBBA1B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450</w:t>
            </w:r>
          </w:p>
        </w:tc>
        <w:tc>
          <w:tcPr>
            <w:tcW w:w="1279" w:type="pct"/>
          </w:tcPr>
          <w:p w14:paraId="549D7DC6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700</w:t>
            </w:r>
          </w:p>
        </w:tc>
      </w:tr>
      <w:tr w:rsidR="00CB702E" w:rsidRPr="00CB702E" w14:paraId="0D2B7A43" w14:textId="77777777" w:rsidTr="00697BD3">
        <w:tc>
          <w:tcPr>
            <w:tcW w:w="1285" w:type="pct"/>
          </w:tcPr>
          <w:p w14:paraId="0D36BD89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Selenium (Se) </w:t>
            </w:r>
          </w:p>
        </w:tc>
        <w:tc>
          <w:tcPr>
            <w:tcW w:w="1164" w:type="pct"/>
          </w:tcPr>
          <w:p w14:paraId="0811FBA0" w14:textId="67DF636A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cg</w:t>
            </w:r>
          </w:p>
        </w:tc>
        <w:tc>
          <w:tcPr>
            <w:tcW w:w="1272" w:type="pct"/>
          </w:tcPr>
          <w:p w14:paraId="34EEEE36" w14:textId="7FF5CFE4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0</w:t>
            </w:r>
          </w:p>
        </w:tc>
        <w:tc>
          <w:tcPr>
            <w:tcW w:w="1279" w:type="pct"/>
          </w:tcPr>
          <w:p w14:paraId="4D35533A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20</w:t>
            </w:r>
          </w:p>
        </w:tc>
      </w:tr>
      <w:tr w:rsidR="00CB702E" w:rsidRPr="00CB702E" w14:paraId="7C9E2F97" w14:textId="77777777" w:rsidTr="00697BD3">
        <w:tc>
          <w:tcPr>
            <w:tcW w:w="1285" w:type="pct"/>
          </w:tcPr>
          <w:p w14:paraId="57FE1223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Sodium (Na) </w:t>
            </w:r>
          </w:p>
        </w:tc>
        <w:tc>
          <w:tcPr>
            <w:tcW w:w="1164" w:type="pct"/>
          </w:tcPr>
          <w:p w14:paraId="490AB297" w14:textId="14355DBC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3A721795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-</w:t>
            </w:r>
          </w:p>
        </w:tc>
        <w:tc>
          <w:tcPr>
            <w:tcW w:w="1279" w:type="pct"/>
          </w:tcPr>
          <w:p w14:paraId="45FF88F8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135</w:t>
            </w:r>
          </w:p>
        </w:tc>
      </w:tr>
      <w:tr w:rsidR="00697BD3" w:rsidRPr="00CB702E" w14:paraId="049042AC" w14:textId="77777777" w:rsidTr="00697BD3">
        <w:tc>
          <w:tcPr>
            <w:tcW w:w="1285" w:type="pct"/>
          </w:tcPr>
          <w:p w14:paraId="5B94A884" w14:textId="77777777" w:rsidR="00697BD3" w:rsidRPr="00CB702E" w:rsidRDefault="00697BD3" w:rsidP="000B0245">
            <w:pPr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 xml:space="preserve">Zinc (Zn) </w:t>
            </w:r>
          </w:p>
        </w:tc>
        <w:tc>
          <w:tcPr>
            <w:tcW w:w="1164" w:type="pct"/>
          </w:tcPr>
          <w:p w14:paraId="7111C91C" w14:textId="5E59AB2B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mg</w:t>
            </w:r>
          </w:p>
        </w:tc>
        <w:tc>
          <w:tcPr>
            <w:tcW w:w="1272" w:type="pct"/>
          </w:tcPr>
          <w:p w14:paraId="525D2C5C" w14:textId="310881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5.5</w:t>
            </w:r>
          </w:p>
        </w:tc>
        <w:tc>
          <w:tcPr>
            <w:tcW w:w="1279" w:type="pct"/>
          </w:tcPr>
          <w:p w14:paraId="5B7BA28E" w14:textId="77777777" w:rsidR="00697BD3" w:rsidRPr="00CB702E" w:rsidRDefault="00697BD3" w:rsidP="00697BD3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CB702E">
              <w:rPr>
                <w:rFonts w:ascii="Times New Roman" w:eastAsia="Calibri" w:hAnsi="Times New Roman" w:cs="Times New Roman"/>
              </w:rPr>
              <w:t>7</w:t>
            </w:r>
          </w:p>
        </w:tc>
      </w:tr>
    </w:tbl>
    <w:p w14:paraId="72051CE0" w14:textId="4164F841" w:rsidR="007622C9" w:rsidRPr="00CB702E" w:rsidRDefault="007622C9" w:rsidP="00273C93">
      <w:pPr>
        <w:rPr>
          <w:rFonts w:ascii="Times New Roman" w:hAnsi="Times New Roman" w:cs="Times New Roman"/>
          <w:bCs/>
          <w:sz w:val="24"/>
        </w:rPr>
      </w:pPr>
    </w:p>
    <w:sectPr w:rsidR="007622C9" w:rsidRPr="00CB702E" w:rsidSect="00CB702E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988B4" w14:textId="77777777" w:rsidR="00DC7FC1" w:rsidRDefault="00DC7FC1" w:rsidP="000C53CF">
      <w:pPr>
        <w:spacing w:after="0" w:line="240" w:lineRule="auto"/>
      </w:pPr>
      <w:r>
        <w:separator/>
      </w:r>
    </w:p>
  </w:endnote>
  <w:endnote w:type="continuationSeparator" w:id="0">
    <w:p w14:paraId="7C26B06A" w14:textId="77777777" w:rsidR="00DC7FC1" w:rsidRDefault="00DC7FC1" w:rsidP="000C5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32716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DAD84D" w14:textId="3B8477C4" w:rsidR="002F3325" w:rsidRDefault="002F33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22C9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5B4A9A5B" w14:textId="77777777" w:rsidR="002F3325" w:rsidRDefault="002F33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67818" w14:textId="77777777" w:rsidR="00DC7FC1" w:rsidRDefault="00DC7FC1" w:rsidP="000C53CF">
      <w:pPr>
        <w:spacing w:after="0" w:line="240" w:lineRule="auto"/>
      </w:pPr>
      <w:r>
        <w:separator/>
      </w:r>
    </w:p>
  </w:footnote>
  <w:footnote w:type="continuationSeparator" w:id="0">
    <w:p w14:paraId="0202962C" w14:textId="77777777" w:rsidR="00DC7FC1" w:rsidRDefault="00DC7FC1" w:rsidP="000C5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069E5" w14:textId="7B35EC5E" w:rsidR="002F3325" w:rsidRDefault="002F3325">
    <w:pPr>
      <w:pStyle w:val="Header"/>
      <w:jc w:val="right"/>
    </w:pPr>
  </w:p>
  <w:p w14:paraId="621B556C" w14:textId="77777777" w:rsidR="002F3325" w:rsidRDefault="002F33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56E47"/>
    <w:multiLevelType w:val="hybridMultilevel"/>
    <w:tmpl w:val="D9646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E2526"/>
    <w:multiLevelType w:val="hybridMultilevel"/>
    <w:tmpl w:val="A5CCF61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94B84"/>
    <w:multiLevelType w:val="hybridMultilevel"/>
    <w:tmpl w:val="B6AC5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865C4E"/>
    <w:multiLevelType w:val="hybridMultilevel"/>
    <w:tmpl w:val="FF46BA5A"/>
    <w:lvl w:ilvl="0" w:tplc="BA143EE2">
      <w:start w:val="1"/>
      <w:numFmt w:val="upperRoman"/>
      <w:lvlText w:val="%1."/>
      <w:lvlJc w:val="righ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061FE"/>
    <w:multiLevelType w:val="hybridMultilevel"/>
    <w:tmpl w:val="16A046EE"/>
    <w:lvl w:ilvl="0" w:tplc="8CECE1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7A7F11"/>
    <w:multiLevelType w:val="hybridMultilevel"/>
    <w:tmpl w:val="C1B4A478"/>
    <w:lvl w:ilvl="0" w:tplc="2DB628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D1655A"/>
    <w:multiLevelType w:val="hybridMultilevel"/>
    <w:tmpl w:val="05C4A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8029FD"/>
    <w:multiLevelType w:val="hybridMultilevel"/>
    <w:tmpl w:val="5BBE0654"/>
    <w:lvl w:ilvl="0" w:tplc="3BDCB7D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EF5818"/>
    <w:multiLevelType w:val="hybridMultilevel"/>
    <w:tmpl w:val="76309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840C3"/>
    <w:multiLevelType w:val="hybridMultilevel"/>
    <w:tmpl w:val="948E7766"/>
    <w:lvl w:ilvl="0" w:tplc="40EA9CA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3F094F"/>
    <w:multiLevelType w:val="hybridMultilevel"/>
    <w:tmpl w:val="7AC8E3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28F2258"/>
    <w:multiLevelType w:val="hybridMultilevel"/>
    <w:tmpl w:val="92DEE76C"/>
    <w:lvl w:ilvl="0" w:tplc="8CECE1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CE286E"/>
    <w:multiLevelType w:val="hybridMultilevel"/>
    <w:tmpl w:val="9BF21DD6"/>
    <w:lvl w:ilvl="0" w:tplc="8CECE1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8580668">
    <w:abstractNumId w:val="2"/>
  </w:num>
  <w:num w:numId="2" w16cid:durableId="1745495177">
    <w:abstractNumId w:val="4"/>
  </w:num>
  <w:num w:numId="3" w16cid:durableId="1057360257">
    <w:abstractNumId w:val="12"/>
  </w:num>
  <w:num w:numId="4" w16cid:durableId="1862427627">
    <w:abstractNumId w:val="11"/>
  </w:num>
  <w:num w:numId="5" w16cid:durableId="1941522250">
    <w:abstractNumId w:val="7"/>
  </w:num>
  <w:num w:numId="6" w16cid:durableId="1968394049">
    <w:abstractNumId w:val="8"/>
  </w:num>
  <w:num w:numId="7" w16cid:durableId="1016226917">
    <w:abstractNumId w:val="5"/>
  </w:num>
  <w:num w:numId="8" w16cid:durableId="1621574765">
    <w:abstractNumId w:val="10"/>
  </w:num>
  <w:num w:numId="9" w16cid:durableId="152457404">
    <w:abstractNumId w:val="1"/>
  </w:num>
  <w:num w:numId="10" w16cid:durableId="1137722437">
    <w:abstractNumId w:val="3"/>
  </w:num>
  <w:num w:numId="11" w16cid:durableId="461582484">
    <w:abstractNumId w:val="0"/>
  </w:num>
  <w:num w:numId="12" w16cid:durableId="536698351">
    <w:abstractNumId w:val="9"/>
  </w:num>
  <w:num w:numId="13" w16cid:durableId="2362132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xNDQ0MTAxMzQwsDRT0lEKTi0uzszPAykwqgUAxC+i7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r202edxlt09dmexw9qp2twafpzz92r0swtt&quot;&gt;paper1 endnote library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/record-ids&gt;&lt;/item&gt;&lt;/Libraries&gt;"/>
  </w:docVars>
  <w:rsids>
    <w:rsidRoot w:val="00364259"/>
    <w:rsid w:val="00002EA8"/>
    <w:rsid w:val="00004CF4"/>
    <w:rsid w:val="00016B99"/>
    <w:rsid w:val="0002231F"/>
    <w:rsid w:val="00023F60"/>
    <w:rsid w:val="00024AB9"/>
    <w:rsid w:val="00034944"/>
    <w:rsid w:val="00034FFE"/>
    <w:rsid w:val="00035B38"/>
    <w:rsid w:val="0004048F"/>
    <w:rsid w:val="00044564"/>
    <w:rsid w:val="000447D1"/>
    <w:rsid w:val="00045141"/>
    <w:rsid w:val="000511E9"/>
    <w:rsid w:val="00062FCD"/>
    <w:rsid w:val="000642DD"/>
    <w:rsid w:val="000678FC"/>
    <w:rsid w:val="000732C6"/>
    <w:rsid w:val="00073AE4"/>
    <w:rsid w:val="00076184"/>
    <w:rsid w:val="00081657"/>
    <w:rsid w:val="00085526"/>
    <w:rsid w:val="000B0245"/>
    <w:rsid w:val="000B5B8D"/>
    <w:rsid w:val="000B653A"/>
    <w:rsid w:val="000C05E1"/>
    <w:rsid w:val="000C5021"/>
    <w:rsid w:val="000C53CF"/>
    <w:rsid w:val="000C5FFA"/>
    <w:rsid w:val="000C63E6"/>
    <w:rsid w:val="000C6769"/>
    <w:rsid w:val="000E0702"/>
    <w:rsid w:val="000E3B8D"/>
    <w:rsid w:val="000F1553"/>
    <w:rsid w:val="000F5D73"/>
    <w:rsid w:val="00106376"/>
    <w:rsid w:val="00107ADB"/>
    <w:rsid w:val="00111520"/>
    <w:rsid w:val="00112EED"/>
    <w:rsid w:val="001137DF"/>
    <w:rsid w:val="00114E59"/>
    <w:rsid w:val="00115F0E"/>
    <w:rsid w:val="00124D38"/>
    <w:rsid w:val="00125152"/>
    <w:rsid w:val="00125AC9"/>
    <w:rsid w:val="001324BC"/>
    <w:rsid w:val="00143AA8"/>
    <w:rsid w:val="00145550"/>
    <w:rsid w:val="00165A25"/>
    <w:rsid w:val="0017193E"/>
    <w:rsid w:val="00171ABC"/>
    <w:rsid w:val="00181907"/>
    <w:rsid w:val="001823FD"/>
    <w:rsid w:val="001824D9"/>
    <w:rsid w:val="00182F01"/>
    <w:rsid w:val="0019090B"/>
    <w:rsid w:val="00194D45"/>
    <w:rsid w:val="001956F8"/>
    <w:rsid w:val="00195C1E"/>
    <w:rsid w:val="00196C9A"/>
    <w:rsid w:val="00197237"/>
    <w:rsid w:val="001A3E1A"/>
    <w:rsid w:val="001A60E4"/>
    <w:rsid w:val="001B731C"/>
    <w:rsid w:val="001C147F"/>
    <w:rsid w:val="001C554E"/>
    <w:rsid w:val="001D415C"/>
    <w:rsid w:val="001D5F3F"/>
    <w:rsid w:val="001E3DD5"/>
    <w:rsid w:val="001F6D8A"/>
    <w:rsid w:val="00202708"/>
    <w:rsid w:val="00204FC2"/>
    <w:rsid w:val="00205249"/>
    <w:rsid w:val="00212C9A"/>
    <w:rsid w:val="002144F4"/>
    <w:rsid w:val="00217EA3"/>
    <w:rsid w:val="002238B4"/>
    <w:rsid w:val="00223D86"/>
    <w:rsid w:val="002251B1"/>
    <w:rsid w:val="00230150"/>
    <w:rsid w:val="002326EB"/>
    <w:rsid w:val="00234BC7"/>
    <w:rsid w:val="00236A33"/>
    <w:rsid w:val="00237A3E"/>
    <w:rsid w:val="00242BB9"/>
    <w:rsid w:val="0024475F"/>
    <w:rsid w:val="00254071"/>
    <w:rsid w:val="00261BC4"/>
    <w:rsid w:val="00261E4C"/>
    <w:rsid w:val="002625FE"/>
    <w:rsid w:val="0026497D"/>
    <w:rsid w:val="00266FC1"/>
    <w:rsid w:val="00267BA8"/>
    <w:rsid w:val="00273C93"/>
    <w:rsid w:val="00275D0C"/>
    <w:rsid w:val="002820FE"/>
    <w:rsid w:val="00284F3B"/>
    <w:rsid w:val="00286ECE"/>
    <w:rsid w:val="00290400"/>
    <w:rsid w:val="00292AD8"/>
    <w:rsid w:val="00295FEB"/>
    <w:rsid w:val="002A0EC5"/>
    <w:rsid w:val="002A2CB1"/>
    <w:rsid w:val="002A31D5"/>
    <w:rsid w:val="002A4697"/>
    <w:rsid w:val="002A5C3C"/>
    <w:rsid w:val="002B31E1"/>
    <w:rsid w:val="002B45C7"/>
    <w:rsid w:val="002B698F"/>
    <w:rsid w:val="002B6BB7"/>
    <w:rsid w:val="002C0C4F"/>
    <w:rsid w:val="002C104B"/>
    <w:rsid w:val="002C6A1B"/>
    <w:rsid w:val="002D0C56"/>
    <w:rsid w:val="002D38C3"/>
    <w:rsid w:val="002D57F1"/>
    <w:rsid w:val="002E073F"/>
    <w:rsid w:val="002E1498"/>
    <w:rsid w:val="002E4E3C"/>
    <w:rsid w:val="002E56AA"/>
    <w:rsid w:val="002E582E"/>
    <w:rsid w:val="002E7F69"/>
    <w:rsid w:val="002F3325"/>
    <w:rsid w:val="003008C6"/>
    <w:rsid w:val="0030236D"/>
    <w:rsid w:val="00304C5D"/>
    <w:rsid w:val="00312620"/>
    <w:rsid w:val="00317538"/>
    <w:rsid w:val="00320354"/>
    <w:rsid w:val="00322EBF"/>
    <w:rsid w:val="0032389D"/>
    <w:rsid w:val="00332F9B"/>
    <w:rsid w:val="00345D2B"/>
    <w:rsid w:val="0035083C"/>
    <w:rsid w:val="00352ED3"/>
    <w:rsid w:val="003608FA"/>
    <w:rsid w:val="00364259"/>
    <w:rsid w:val="0036598F"/>
    <w:rsid w:val="00372AE5"/>
    <w:rsid w:val="00374169"/>
    <w:rsid w:val="00374EB8"/>
    <w:rsid w:val="00383BE4"/>
    <w:rsid w:val="00384462"/>
    <w:rsid w:val="00384624"/>
    <w:rsid w:val="00387606"/>
    <w:rsid w:val="00392C2C"/>
    <w:rsid w:val="003A25AD"/>
    <w:rsid w:val="003A3980"/>
    <w:rsid w:val="003A5269"/>
    <w:rsid w:val="003A6BE2"/>
    <w:rsid w:val="003A7EF6"/>
    <w:rsid w:val="003B4675"/>
    <w:rsid w:val="003C01A4"/>
    <w:rsid w:val="003C3CF4"/>
    <w:rsid w:val="003C61B1"/>
    <w:rsid w:val="003C7FA9"/>
    <w:rsid w:val="003D0339"/>
    <w:rsid w:val="003D7008"/>
    <w:rsid w:val="003E56A0"/>
    <w:rsid w:val="003E698A"/>
    <w:rsid w:val="003F1595"/>
    <w:rsid w:val="003F1C14"/>
    <w:rsid w:val="003F39A7"/>
    <w:rsid w:val="003F783D"/>
    <w:rsid w:val="00402C50"/>
    <w:rsid w:val="00406D9F"/>
    <w:rsid w:val="00407D7B"/>
    <w:rsid w:val="00411A30"/>
    <w:rsid w:val="00412E81"/>
    <w:rsid w:val="0041728B"/>
    <w:rsid w:val="00417D9F"/>
    <w:rsid w:val="00420E4C"/>
    <w:rsid w:val="00421BC4"/>
    <w:rsid w:val="00424E50"/>
    <w:rsid w:val="00427603"/>
    <w:rsid w:val="00430FFD"/>
    <w:rsid w:val="0044284B"/>
    <w:rsid w:val="004458AF"/>
    <w:rsid w:val="00447645"/>
    <w:rsid w:val="0045072D"/>
    <w:rsid w:val="00456ED3"/>
    <w:rsid w:val="00457396"/>
    <w:rsid w:val="00470334"/>
    <w:rsid w:val="00476382"/>
    <w:rsid w:val="00476EB7"/>
    <w:rsid w:val="00483FE4"/>
    <w:rsid w:val="00493340"/>
    <w:rsid w:val="004A0F86"/>
    <w:rsid w:val="004A1A45"/>
    <w:rsid w:val="004B1B3A"/>
    <w:rsid w:val="004B3D7A"/>
    <w:rsid w:val="004C2723"/>
    <w:rsid w:val="004C77FA"/>
    <w:rsid w:val="004D1772"/>
    <w:rsid w:val="004D1F48"/>
    <w:rsid w:val="004D43CB"/>
    <w:rsid w:val="004D4814"/>
    <w:rsid w:val="004D5ACE"/>
    <w:rsid w:val="004D6355"/>
    <w:rsid w:val="004E3027"/>
    <w:rsid w:val="004E3067"/>
    <w:rsid w:val="004E347E"/>
    <w:rsid w:val="004E3797"/>
    <w:rsid w:val="004E4A35"/>
    <w:rsid w:val="004E4C37"/>
    <w:rsid w:val="004F4E45"/>
    <w:rsid w:val="00503271"/>
    <w:rsid w:val="005115C8"/>
    <w:rsid w:val="00516E3C"/>
    <w:rsid w:val="005215CB"/>
    <w:rsid w:val="00524673"/>
    <w:rsid w:val="00525122"/>
    <w:rsid w:val="00525BA6"/>
    <w:rsid w:val="00527FEF"/>
    <w:rsid w:val="00531B1B"/>
    <w:rsid w:val="00533E9F"/>
    <w:rsid w:val="00535376"/>
    <w:rsid w:val="00541421"/>
    <w:rsid w:val="005468A0"/>
    <w:rsid w:val="005529F1"/>
    <w:rsid w:val="00555B0E"/>
    <w:rsid w:val="00564397"/>
    <w:rsid w:val="00566C80"/>
    <w:rsid w:val="0056731F"/>
    <w:rsid w:val="00571B75"/>
    <w:rsid w:val="00573339"/>
    <w:rsid w:val="005741DB"/>
    <w:rsid w:val="0057422A"/>
    <w:rsid w:val="00574E35"/>
    <w:rsid w:val="00574F4D"/>
    <w:rsid w:val="00576FCA"/>
    <w:rsid w:val="00586C80"/>
    <w:rsid w:val="005910AE"/>
    <w:rsid w:val="005A0A3E"/>
    <w:rsid w:val="005A7D36"/>
    <w:rsid w:val="005B79C2"/>
    <w:rsid w:val="005B7C71"/>
    <w:rsid w:val="005C38A7"/>
    <w:rsid w:val="005C5A11"/>
    <w:rsid w:val="005C6037"/>
    <w:rsid w:val="005D2A42"/>
    <w:rsid w:val="005D7487"/>
    <w:rsid w:val="005D7BA9"/>
    <w:rsid w:val="005E0601"/>
    <w:rsid w:val="005E6845"/>
    <w:rsid w:val="005F0335"/>
    <w:rsid w:val="005F1B73"/>
    <w:rsid w:val="00600361"/>
    <w:rsid w:val="006021E8"/>
    <w:rsid w:val="00607E91"/>
    <w:rsid w:val="00612AB4"/>
    <w:rsid w:val="00617DF3"/>
    <w:rsid w:val="00621FF1"/>
    <w:rsid w:val="00625371"/>
    <w:rsid w:val="006264A2"/>
    <w:rsid w:val="00632A60"/>
    <w:rsid w:val="00636427"/>
    <w:rsid w:val="00642D06"/>
    <w:rsid w:val="00647706"/>
    <w:rsid w:val="00651281"/>
    <w:rsid w:val="00657B90"/>
    <w:rsid w:val="00665660"/>
    <w:rsid w:val="00666615"/>
    <w:rsid w:val="00671A14"/>
    <w:rsid w:val="00673018"/>
    <w:rsid w:val="00677829"/>
    <w:rsid w:val="00681906"/>
    <w:rsid w:val="0068641A"/>
    <w:rsid w:val="00690F87"/>
    <w:rsid w:val="00693881"/>
    <w:rsid w:val="00697BD3"/>
    <w:rsid w:val="006D4007"/>
    <w:rsid w:val="006E00F8"/>
    <w:rsid w:val="006E770D"/>
    <w:rsid w:val="00700659"/>
    <w:rsid w:val="00705159"/>
    <w:rsid w:val="007101BC"/>
    <w:rsid w:val="00710618"/>
    <w:rsid w:val="0071299F"/>
    <w:rsid w:val="00712F68"/>
    <w:rsid w:val="007132A7"/>
    <w:rsid w:val="00716240"/>
    <w:rsid w:val="00717360"/>
    <w:rsid w:val="00721195"/>
    <w:rsid w:val="0072119E"/>
    <w:rsid w:val="00721940"/>
    <w:rsid w:val="00724739"/>
    <w:rsid w:val="00726739"/>
    <w:rsid w:val="00730679"/>
    <w:rsid w:val="007329CB"/>
    <w:rsid w:val="00737BE9"/>
    <w:rsid w:val="007401D1"/>
    <w:rsid w:val="00740945"/>
    <w:rsid w:val="00743141"/>
    <w:rsid w:val="00743A35"/>
    <w:rsid w:val="00744324"/>
    <w:rsid w:val="00747051"/>
    <w:rsid w:val="0075142D"/>
    <w:rsid w:val="007622C9"/>
    <w:rsid w:val="00765476"/>
    <w:rsid w:val="00771729"/>
    <w:rsid w:val="00780709"/>
    <w:rsid w:val="00787F3E"/>
    <w:rsid w:val="0079070C"/>
    <w:rsid w:val="00791607"/>
    <w:rsid w:val="007920D9"/>
    <w:rsid w:val="007934B5"/>
    <w:rsid w:val="00796114"/>
    <w:rsid w:val="007A097B"/>
    <w:rsid w:val="007A0E2A"/>
    <w:rsid w:val="007A1B74"/>
    <w:rsid w:val="007A3A0D"/>
    <w:rsid w:val="007A50DA"/>
    <w:rsid w:val="007B2004"/>
    <w:rsid w:val="007C3F06"/>
    <w:rsid w:val="007C675F"/>
    <w:rsid w:val="007D17E8"/>
    <w:rsid w:val="007D4C3C"/>
    <w:rsid w:val="007D6564"/>
    <w:rsid w:val="007E7161"/>
    <w:rsid w:val="007F5D1A"/>
    <w:rsid w:val="007F6D0C"/>
    <w:rsid w:val="00800D49"/>
    <w:rsid w:val="00801A61"/>
    <w:rsid w:val="00806448"/>
    <w:rsid w:val="00810D2F"/>
    <w:rsid w:val="00816B85"/>
    <w:rsid w:val="00816E91"/>
    <w:rsid w:val="00822723"/>
    <w:rsid w:val="00823835"/>
    <w:rsid w:val="00825CD1"/>
    <w:rsid w:val="00826A26"/>
    <w:rsid w:val="00833FF1"/>
    <w:rsid w:val="00834D36"/>
    <w:rsid w:val="008351BD"/>
    <w:rsid w:val="00843A86"/>
    <w:rsid w:val="00844FD0"/>
    <w:rsid w:val="00846584"/>
    <w:rsid w:val="00847545"/>
    <w:rsid w:val="008538C6"/>
    <w:rsid w:val="00853FB2"/>
    <w:rsid w:val="0085515B"/>
    <w:rsid w:val="00860343"/>
    <w:rsid w:val="00863313"/>
    <w:rsid w:val="008662AE"/>
    <w:rsid w:val="00873E9E"/>
    <w:rsid w:val="00874AF3"/>
    <w:rsid w:val="008826CB"/>
    <w:rsid w:val="00883987"/>
    <w:rsid w:val="00883D8F"/>
    <w:rsid w:val="00885BFD"/>
    <w:rsid w:val="008867C1"/>
    <w:rsid w:val="00893DC4"/>
    <w:rsid w:val="00894208"/>
    <w:rsid w:val="008943FE"/>
    <w:rsid w:val="0089571B"/>
    <w:rsid w:val="008A0F0E"/>
    <w:rsid w:val="008A68E3"/>
    <w:rsid w:val="008C45CC"/>
    <w:rsid w:val="008C49C2"/>
    <w:rsid w:val="008C54B9"/>
    <w:rsid w:val="008D1563"/>
    <w:rsid w:val="008D1874"/>
    <w:rsid w:val="008D2ADB"/>
    <w:rsid w:val="008D357D"/>
    <w:rsid w:val="008D379B"/>
    <w:rsid w:val="008D3A3B"/>
    <w:rsid w:val="008D3B71"/>
    <w:rsid w:val="008D51C7"/>
    <w:rsid w:val="008D769F"/>
    <w:rsid w:val="008E300B"/>
    <w:rsid w:val="008F1858"/>
    <w:rsid w:val="008F1C00"/>
    <w:rsid w:val="008F6F1D"/>
    <w:rsid w:val="009101DF"/>
    <w:rsid w:val="00913AC4"/>
    <w:rsid w:val="00917185"/>
    <w:rsid w:val="00924BBD"/>
    <w:rsid w:val="00931E6F"/>
    <w:rsid w:val="009330A8"/>
    <w:rsid w:val="00935F13"/>
    <w:rsid w:val="009432F4"/>
    <w:rsid w:val="00951062"/>
    <w:rsid w:val="00951359"/>
    <w:rsid w:val="00955DA1"/>
    <w:rsid w:val="009566AC"/>
    <w:rsid w:val="00960179"/>
    <w:rsid w:val="0096065B"/>
    <w:rsid w:val="009609D1"/>
    <w:rsid w:val="00962382"/>
    <w:rsid w:val="00962FFA"/>
    <w:rsid w:val="0096454A"/>
    <w:rsid w:val="0096636E"/>
    <w:rsid w:val="00973AE6"/>
    <w:rsid w:val="00973E0A"/>
    <w:rsid w:val="009803EE"/>
    <w:rsid w:val="00981E78"/>
    <w:rsid w:val="00982B14"/>
    <w:rsid w:val="00994779"/>
    <w:rsid w:val="009955EE"/>
    <w:rsid w:val="0099679A"/>
    <w:rsid w:val="009C1099"/>
    <w:rsid w:val="009C455F"/>
    <w:rsid w:val="009D0D13"/>
    <w:rsid w:val="009D75C5"/>
    <w:rsid w:val="009D7CFE"/>
    <w:rsid w:val="009E0BAD"/>
    <w:rsid w:val="009E4D25"/>
    <w:rsid w:val="009E7B7B"/>
    <w:rsid w:val="009F0427"/>
    <w:rsid w:val="009F1BB5"/>
    <w:rsid w:val="00A004F2"/>
    <w:rsid w:val="00A03975"/>
    <w:rsid w:val="00A04A0E"/>
    <w:rsid w:val="00A05FD1"/>
    <w:rsid w:val="00A061E6"/>
    <w:rsid w:val="00A076D3"/>
    <w:rsid w:val="00A10545"/>
    <w:rsid w:val="00A11F48"/>
    <w:rsid w:val="00A12BF0"/>
    <w:rsid w:val="00A13231"/>
    <w:rsid w:val="00A140CF"/>
    <w:rsid w:val="00A14433"/>
    <w:rsid w:val="00A1561B"/>
    <w:rsid w:val="00A2325A"/>
    <w:rsid w:val="00A33CF6"/>
    <w:rsid w:val="00A341DC"/>
    <w:rsid w:val="00A422BE"/>
    <w:rsid w:val="00A5042A"/>
    <w:rsid w:val="00A5303B"/>
    <w:rsid w:val="00A53BD7"/>
    <w:rsid w:val="00A55EEF"/>
    <w:rsid w:val="00A577E4"/>
    <w:rsid w:val="00A5793F"/>
    <w:rsid w:val="00A57B81"/>
    <w:rsid w:val="00A61D45"/>
    <w:rsid w:val="00A64A92"/>
    <w:rsid w:val="00A711DF"/>
    <w:rsid w:val="00A76B62"/>
    <w:rsid w:val="00A80C12"/>
    <w:rsid w:val="00A8173E"/>
    <w:rsid w:val="00A84B82"/>
    <w:rsid w:val="00A86C56"/>
    <w:rsid w:val="00A9120F"/>
    <w:rsid w:val="00A920FC"/>
    <w:rsid w:val="00A96F36"/>
    <w:rsid w:val="00AA5532"/>
    <w:rsid w:val="00AB27B5"/>
    <w:rsid w:val="00AB3604"/>
    <w:rsid w:val="00AB4EEB"/>
    <w:rsid w:val="00AC1C00"/>
    <w:rsid w:val="00AC3B8D"/>
    <w:rsid w:val="00AC4D59"/>
    <w:rsid w:val="00AC6F7D"/>
    <w:rsid w:val="00AD137E"/>
    <w:rsid w:val="00AD589B"/>
    <w:rsid w:val="00AD7118"/>
    <w:rsid w:val="00AE5CBB"/>
    <w:rsid w:val="00AE60D4"/>
    <w:rsid w:val="00AF4013"/>
    <w:rsid w:val="00AF4828"/>
    <w:rsid w:val="00B019C1"/>
    <w:rsid w:val="00B11EFD"/>
    <w:rsid w:val="00B149D0"/>
    <w:rsid w:val="00B14C5F"/>
    <w:rsid w:val="00B16036"/>
    <w:rsid w:val="00B20EB2"/>
    <w:rsid w:val="00B278B9"/>
    <w:rsid w:val="00B35461"/>
    <w:rsid w:val="00B37273"/>
    <w:rsid w:val="00B37F57"/>
    <w:rsid w:val="00B41F41"/>
    <w:rsid w:val="00B426D3"/>
    <w:rsid w:val="00B43811"/>
    <w:rsid w:val="00B44293"/>
    <w:rsid w:val="00B52591"/>
    <w:rsid w:val="00B55027"/>
    <w:rsid w:val="00B616C0"/>
    <w:rsid w:val="00B61A43"/>
    <w:rsid w:val="00B801F0"/>
    <w:rsid w:val="00B80CCE"/>
    <w:rsid w:val="00B81F9C"/>
    <w:rsid w:val="00B867A3"/>
    <w:rsid w:val="00B86B41"/>
    <w:rsid w:val="00B87ECF"/>
    <w:rsid w:val="00B900DF"/>
    <w:rsid w:val="00B962D2"/>
    <w:rsid w:val="00BA44DA"/>
    <w:rsid w:val="00BA5B8C"/>
    <w:rsid w:val="00BA7801"/>
    <w:rsid w:val="00BB3598"/>
    <w:rsid w:val="00BB5A09"/>
    <w:rsid w:val="00BC331E"/>
    <w:rsid w:val="00BC5C84"/>
    <w:rsid w:val="00BD19E8"/>
    <w:rsid w:val="00BD5AD7"/>
    <w:rsid w:val="00BD6A93"/>
    <w:rsid w:val="00BE399A"/>
    <w:rsid w:val="00BE6D86"/>
    <w:rsid w:val="00BF2E65"/>
    <w:rsid w:val="00BF60A8"/>
    <w:rsid w:val="00C012A6"/>
    <w:rsid w:val="00C026C9"/>
    <w:rsid w:val="00C06D7C"/>
    <w:rsid w:val="00C12997"/>
    <w:rsid w:val="00C276D9"/>
    <w:rsid w:val="00C31858"/>
    <w:rsid w:val="00C32D03"/>
    <w:rsid w:val="00C34FEE"/>
    <w:rsid w:val="00C35A23"/>
    <w:rsid w:val="00C400CA"/>
    <w:rsid w:val="00C4306C"/>
    <w:rsid w:val="00C446FA"/>
    <w:rsid w:val="00C516D0"/>
    <w:rsid w:val="00C555C7"/>
    <w:rsid w:val="00C57425"/>
    <w:rsid w:val="00C57936"/>
    <w:rsid w:val="00C602B7"/>
    <w:rsid w:val="00C61C8C"/>
    <w:rsid w:val="00C658DC"/>
    <w:rsid w:val="00C65EA3"/>
    <w:rsid w:val="00C6779D"/>
    <w:rsid w:val="00C701E4"/>
    <w:rsid w:val="00C75B20"/>
    <w:rsid w:val="00C773BC"/>
    <w:rsid w:val="00C811EA"/>
    <w:rsid w:val="00C85D2C"/>
    <w:rsid w:val="00C92466"/>
    <w:rsid w:val="00C936C6"/>
    <w:rsid w:val="00C979D6"/>
    <w:rsid w:val="00CA2AD1"/>
    <w:rsid w:val="00CA3E3F"/>
    <w:rsid w:val="00CB2553"/>
    <w:rsid w:val="00CB6253"/>
    <w:rsid w:val="00CB645B"/>
    <w:rsid w:val="00CB6D1A"/>
    <w:rsid w:val="00CB6E23"/>
    <w:rsid w:val="00CB702E"/>
    <w:rsid w:val="00CC1B61"/>
    <w:rsid w:val="00CC4E6E"/>
    <w:rsid w:val="00CC4E92"/>
    <w:rsid w:val="00CC7DB4"/>
    <w:rsid w:val="00CF14C0"/>
    <w:rsid w:val="00CF359C"/>
    <w:rsid w:val="00CF496A"/>
    <w:rsid w:val="00CF7857"/>
    <w:rsid w:val="00CF7C62"/>
    <w:rsid w:val="00D042D4"/>
    <w:rsid w:val="00D05730"/>
    <w:rsid w:val="00D062AF"/>
    <w:rsid w:val="00D15A16"/>
    <w:rsid w:val="00D15FA1"/>
    <w:rsid w:val="00D171E3"/>
    <w:rsid w:val="00D240AA"/>
    <w:rsid w:val="00D24671"/>
    <w:rsid w:val="00D272DD"/>
    <w:rsid w:val="00D2771A"/>
    <w:rsid w:val="00D36C95"/>
    <w:rsid w:val="00D40146"/>
    <w:rsid w:val="00D433D4"/>
    <w:rsid w:val="00D43649"/>
    <w:rsid w:val="00D4685B"/>
    <w:rsid w:val="00D4756F"/>
    <w:rsid w:val="00D47CC3"/>
    <w:rsid w:val="00D507C3"/>
    <w:rsid w:val="00D50F7E"/>
    <w:rsid w:val="00D51C35"/>
    <w:rsid w:val="00D6560A"/>
    <w:rsid w:val="00D65D0B"/>
    <w:rsid w:val="00D706C6"/>
    <w:rsid w:val="00D70D6C"/>
    <w:rsid w:val="00D7266D"/>
    <w:rsid w:val="00D75D42"/>
    <w:rsid w:val="00D854DC"/>
    <w:rsid w:val="00D94EF4"/>
    <w:rsid w:val="00D9631F"/>
    <w:rsid w:val="00D96B5B"/>
    <w:rsid w:val="00D96C52"/>
    <w:rsid w:val="00DA06E5"/>
    <w:rsid w:val="00DA6BB0"/>
    <w:rsid w:val="00DA72FE"/>
    <w:rsid w:val="00DB0093"/>
    <w:rsid w:val="00DB0BBD"/>
    <w:rsid w:val="00DB4442"/>
    <w:rsid w:val="00DC0951"/>
    <w:rsid w:val="00DC1A85"/>
    <w:rsid w:val="00DC2186"/>
    <w:rsid w:val="00DC427F"/>
    <w:rsid w:val="00DC7FC1"/>
    <w:rsid w:val="00DD7A0B"/>
    <w:rsid w:val="00DE2548"/>
    <w:rsid w:val="00DE4BDC"/>
    <w:rsid w:val="00DE65EA"/>
    <w:rsid w:val="00DE7A65"/>
    <w:rsid w:val="00DF001D"/>
    <w:rsid w:val="00DF5734"/>
    <w:rsid w:val="00DF695B"/>
    <w:rsid w:val="00E06ABC"/>
    <w:rsid w:val="00E1220D"/>
    <w:rsid w:val="00E1302C"/>
    <w:rsid w:val="00E13BE0"/>
    <w:rsid w:val="00E16FE0"/>
    <w:rsid w:val="00E249A1"/>
    <w:rsid w:val="00E26EC8"/>
    <w:rsid w:val="00E27460"/>
    <w:rsid w:val="00E336D0"/>
    <w:rsid w:val="00E43D31"/>
    <w:rsid w:val="00E6138D"/>
    <w:rsid w:val="00E63CFF"/>
    <w:rsid w:val="00E66A87"/>
    <w:rsid w:val="00E7252C"/>
    <w:rsid w:val="00E7533A"/>
    <w:rsid w:val="00E8217B"/>
    <w:rsid w:val="00E821E3"/>
    <w:rsid w:val="00E87A93"/>
    <w:rsid w:val="00E911AC"/>
    <w:rsid w:val="00E95AB6"/>
    <w:rsid w:val="00E96554"/>
    <w:rsid w:val="00EA40E4"/>
    <w:rsid w:val="00EB35DB"/>
    <w:rsid w:val="00EC2067"/>
    <w:rsid w:val="00EC63F5"/>
    <w:rsid w:val="00ED216D"/>
    <w:rsid w:val="00ED4EB9"/>
    <w:rsid w:val="00ED565D"/>
    <w:rsid w:val="00ED6892"/>
    <w:rsid w:val="00EE42A5"/>
    <w:rsid w:val="00EE7E17"/>
    <w:rsid w:val="00F00457"/>
    <w:rsid w:val="00F07005"/>
    <w:rsid w:val="00F10E6F"/>
    <w:rsid w:val="00F1175A"/>
    <w:rsid w:val="00F212F6"/>
    <w:rsid w:val="00F23FD6"/>
    <w:rsid w:val="00F25805"/>
    <w:rsid w:val="00F25DB2"/>
    <w:rsid w:val="00F275C5"/>
    <w:rsid w:val="00F27829"/>
    <w:rsid w:val="00F31194"/>
    <w:rsid w:val="00F335DD"/>
    <w:rsid w:val="00F37A5E"/>
    <w:rsid w:val="00F46863"/>
    <w:rsid w:val="00F51F47"/>
    <w:rsid w:val="00F523B7"/>
    <w:rsid w:val="00F609FB"/>
    <w:rsid w:val="00F60D31"/>
    <w:rsid w:val="00F61119"/>
    <w:rsid w:val="00F62438"/>
    <w:rsid w:val="00F7488E"/>
    <w:rsid w:val="00F82CDD"/>
    <w:rsid w:val="00F91202"/>
    <w:rsid w:val="00F93951"/>
    <w:rsid w:val="00FB2110"/>
    <w:rsid w:val="00FB4E6D"/>
    <w:rsid w:val="00FC036E"/>
    <w:rsid w:val="00FC1ACD"/>
    <w:rsid w:val="00FC3110"/>
    <w:rsid w:val="00FC5B78"/>
    <w:rsid w:val="00FC6B9D"/>
    <w:rsid w:val="00FD322B"/>
    <w:rsid w:val="00FD613F"/>
    <w:rsid w:val="00FD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A1EF73"/>
  <w15:docId w15:val="{C4C81E91-B5E4-46BF-81A0-B9C7DF11C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0D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3B8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579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7936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7401D1"/>
  </w:style>
  <w:style w:type="paragraph" w:customStyle="1" w:styleId="Default">
    <w:name w:val="Default"/>
    <w:rsid w:val="0066566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665660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customStyle="1" w:styleId="GridTable1Light-Accent41">
    <w:name w:val="Grid Table 1 Light - Accent 41"/>
    <w:basedOn w:val="TableNormal"/>
    <w:uiPriority w:val="46"/>
    <w:rsid w:val="00632A6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ndNoteBibliographyTitle">
    <w:name w:val="EndNote Bibliography Title"/>
    <w:basedOn w:val="Normal"/>
    <w:link w:val="EndNoteBibliographyTitleChar"/>
    <w:rsid w:val="00D05730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0573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05730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05730"/>
    <w:rPr>
      <w:rFonts w:ascii="Calibri" w:hAnsi="Calibri" w:cs="Calibri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D0573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A0E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3B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C5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3CF"/>
  </w:style>
  <w:style w:type="paragraph" w:styleId="Footer">
    <w:name w:val="footer"/>
    <w:basedOn w:val="Normal"/>
    <w:link w:val="FooterChar"/>
    <w:uiPriority w:val="99"/>
    <w:unhideWhenUsed/>
    <w:rsid w:val="000C5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3CF"/>
  </w:style>
  <w:style w:type="character" w:styleId="CommentReference">
    <w:name w:val="annotation reference"/>
    <w:basedOn w:val="DefaultParagraphFont"/>
    <w:uiPriority w:val="99"/>
    <w:semiHidden/>
    <w:unhideWhenUsed/>
    <w:rsid w:val="005B7C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7C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7C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C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C7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C218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D0D1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rsid w:val="00C026C9"/>
  </w:style>
  <w:style w:type="table" w:customStyle="1" w:styleId="TableGrid1">
    <w:name w:val="Table Grid1"/>
    <w:basedOn w:val="TableNormal"/>
    <w:next w:val="TableGrid"/>
    <w:uiPriority w:val="59"/>
    <w:rsid w:val="00B525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B525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rsid w:val="00B900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6E41D7-2DC6-43B1-8090-E7A47C43D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az Fazid</dc:creator>
  <cp:keywords/>
  <dc:description/>
  <cp:lastModifiedBy>Sivaprasad KR</cp:lastModifiedBy>
  <cp:revision>2</cp:revision>
  <cp:lastPrinted>2023-01-16T11:07:00Z</cp:lastPrinted>
  <dcterms:created xsi:type="dcterms:W3CDTF">2023-12-30T08:22:00Z</dcterms:created>
  <dcterms:modified xsi:type="dcterms:W3CDTF">2023-12-30T08:22:00Z</dcterms:modified>
</cp:coreProperties>
</file>